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+ Strike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 Orange, and Green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5-13T19:24:45Z</dcterms:created>
  <dcterms:modified xsi:type="dcterms:W3CDTF">2024-05-13T1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